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209531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2095312-ae49-11ec-a4fe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MQ4DMQgEUT7A/3/JD8jO2kpzTSQozslF8RWjxSzg6MeqeNW7iMiqrNDfs/nEc/37LjpbX5FK8GQz5YkCCWVnM+e1BHYu8uIoXOFZWVUoKRvnR0p/ayG/1zZpgd4M4xXmcAvTjHkysvIqQ8PTdhxvUThlDwo7Pj9w9op1UiZDfVImeS5gW3rsF5Ka7YKLebxKKn42Ed443qazcIyyHz1hGm/yIRviZS7kA+Olq0TMuZ99fPoRNq1wGm/3SUvYfQv1i/FuU9ioX08jgDhmXL805duwEJfz+k0eYzfqLd2iDzIW/Hyrl2LD1rUxP2wTDyYhF+ab0nq6C0o35q+tYq21wUNaHQPO5xtXAjzDDOmd+4FY+MXU3rgfEKp6lSt4wX/vve9+AeVje0poAlvm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service here..ohio since about noon..3/27/20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2095312-ae49-11ec-a4fe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2095312-ae49-11ec-a4fe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2095312-ae49-11ec-a4fe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2095312</dc:title>
  <dc:creator/>
  <cp:keywords/>
  <dcterms:created xsi:type="dcterms:W3CDTF">2026-05-03T09:26:59Z</dcterms:created>
  <dcterms:modified xsi:type="dcterms:W3CDTF">2026-05-03T09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